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Manuel W., Orhan, Michel, Laurens</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5-21T09:43:22Z</dcterms:created>
  <dcterms:modified xsi:type="dcterms:W3CDTF">2025-05-21T09: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